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7535" w:rsidRDefault="006E7535" w:rsidP="006E7535">
      <w:pPr>
        <w:pStyle w:val="Heading1"/>
      </w:pPr>
      <w:r>
        <w:t>MANUSCRIPT TITLE</w:t>
      </w:r>
    </w:p>
    <w:p w:rsidR="006E7535" w:rsidRPr="00C65E45" w:rsidRDefault="006E7535" w:rsidP="006E7535">
      <w:pPr>
        <w:pStyle w:val="Title"/>
        <w:spacing w:before="120"/>
        <w:contextualSpacing w:val="0"/>
        <w:rPr>
          <w:sz w:val="32"/>
          <w:szCs w:val="32"/>
          <w:lang w:val="en-NZ"/>
        </w:rPr>
      </w:pPr>
      <w:r w:rsidRPr="00C65E45">
        <w:rPr>
          <w:sz w:val="32"/>
          <w:szCs w:val="32"/>
          <w:lang w:val="en-NZ"/>
        </w:rPr>
        <w:t>The title should be less than 15 words and formatted with a style of “Title”.</w:t>
      </w:r>
    </w:p>
    <w:p w:rsidR="006E7535" w:rsidRDefault="006E7535" w:rsidP="006E7535">
      <w:pPr>
        <w:pStyle w:val="Heading1"/>
      </w:pPr>
      <w:r>
        <w:t>Abstract</w:t>
      </w:r>
    </w:p>
    <w:p w:rsidR="006E7535" w:rsidRPr="00BA0CCA" w:rsidRDefault="006E7535" w:rsidP="006E7535">
      <w:pPr>
        <w:pStyle w:val="Heading1"/>
      </w:pPr>
      <w:r w:rsidRPr="00BA0CCA">
        <w:t>Introduction</w:t>
      </w:r>
    </w:p>
    <w:p w:rsidR="006E7535" w:rsidRDefault="006E7535" w:rsidP="006E7535">
      <w:pPr>
        <w:pStyle w:val="BodyText"/>
        <w:spacing w:before="120" w:after="120" w:line="240" w:lineRule="auto"/>
        <w:rPr>
          <w:lang w:val="en-NZ"/>
        </w:rPr>
      </w:pPr>
      <w:r>
        <w:rPr>
          <w:lang w:val="en-NZ"/>
        </w:rPr>
        <w:t xml:space="preserve">This document contains definitions of the various “styles” used by NZJABR for manuscript submissions, together with notes on the content of the second (manuscript) file. A style is pre-defined formatting that </w:t>
      </w:r>
      <w:r w:rsidRPr="006E7535">
        <w:rPr>
          <w:noProof/>
          <w:lang w:val="en-NZ"/>
        </w:rPr>
        <w:t>you</w:t>
      </w:r>
      <w:r w:rsidRPr="00C65E45">
        <w:rPr>
          <w:noProof/>
          <w:lang w:val="en-NZ"/>
        </w:rPr>
        <w:t xml:space="preserve"> </w:t>
      </w:r>
      <w:r>
        <w:rPr>
          <w:lang w:val="en-NZ"/>
        </w:rPr>
        <w:t xml:space="preserve">can apply to sections of text. If </w:t>
      </w:r>
      <w:r w:rsidRPr="006E7535">
        <w:rPr>
          <w:noProof/>
          <w:lang w:val="en-NZ"/>
        </w:rPr>
        <w:t>you</w:t>
      </w:r>
      <w:r>
        <w:rPr>
          <w:lang w:val="en-NZ"/>
        </w:rPr>
        <w:t xml:space="preserve"> are unsure about how to use styles, please see the Microsoft Word “Help” function.</w:t>
      </w:r>
    </w:p>
    <w:p w:rsidR="006E7535" w:rsidRDefault="006E7535" w:rsidP="006E7535">
      <w:pPr>
        <w:pStyle w:val="BodyText"/>
        <w:spacing w:before="120" w:after="120" w:line="240" w:lineRule="auto"/>
        <w:rPr>
          <w:lang w:val="en-NZ"/>
        </w:rPr>
      </w:pPr>
      <w:r w:rsidRPr="006E7535">
        <w:rPr>
          <w:noProof/>
          <w:lang w:val="en-NZ"/>
        </w:rPr>
        <w:t>You</w:t>
      </w:r>
      <w:r>
        <w:rPr>
          <w:lang w:val="en-NZ"/>
        </w:rPr>
        <w:t xml:space="preserve"> can simply replace the contents of this document with </w:t>
      </w:r>
      <w:r w:rsidRPr="006E7535">
        <w:rPr>
          <w:noProof/>
          <w:lang w:val="en-NZ"/>
        </w:rPr>
        <w:t>your</w:t>
      </w:r>
      <w:r>
        <w:rPr>
          <w:lang w:val="en-NZ"/>
        </w:rPr>
        <w:t xml:space="preserve"> text. All the </w:t>
      </w:r>
      <w:r w:rsidRPr="006E7535">
        <w:rPr>
          <w:noProof/>
          <w:lang w:val="en-NZ"/>
        </w:rPr>
        <w:t>necessary</w:t>
      </w:r>
      <w:r>
        <w:rPr>
          <w:lang w:val="en-NZ"/>
        </w:rPr>
        <w:t xml:space="preserve"> styles have </w:t>
      </w:r>
      <w:r w:rsidRPr="006E7535">
        <w:rPr>
          <w:noProof/>
          <w:lang w:val="en-NZ"/>
        </w:rPr>
        <w:t>been predefined</w:t>
      </w:r>
      <w:r>
        <w:rPr>
          <w:lang w:val="en-NZ"/>
        </w:rPr>
        <w:t xml:space="preserve"> here. </w:t>
      </w:r>
    </w:p>
    <w:p w:rsidR="006E7535" w:rsidRDefault="006E7535" w:rsidP="006E7535">
      <w:pPr>
        <w:pStyle w:val="BodyText"/>
        <w:spacing w:before="120" w:after="120" w:line="240" w:lineRule="auto"/>
        <w:rPr>
          <w:lang w:val="en-NZ"/>
        </w:rPr>
      </w:pPr>
      <w:r>
        <w:rPr>
          <w:lang w:val="en-NZ"/>
        </w:rPr>
        <w:t xml:space="preserve">Alternatively, </w:t>
      </w:r>
      <w:r w:rsidRPr="006E7535">
        <w:rPr>
          <w:noProof/>
          <w:lang w:val="en-NZ"/>
        </w:rPr>
        <w:t>you</w:t>
      </w:r>
      <w:r>
        <w:rPr>
          <w:lang w:val="en-NZ"/>
        </w:rPr>
        <w:t xml:space="preserve"> can work with a Microsoft Word template (.dot), </w:t>
      </w:r>
      <w:r w:rsidRPr="00C65E45">
        <w:rPr>
          <w:noProof/>
          <w:lang w:val="en-NZ"/>
        </w:rPr>
        <w:t>but</w:t>
      </w:r>
      <w:r>
        <w:rPr>
          <w:lang w:val="en-NZ"/>
        </w:rPr>
        <w:t xml:space="preserve"> this </w:t>
      </w:r>
      <w:r w:rsidRPr="006E7535">
        <w:rPr>
          <w:noProof/>
          <w:lang w:val="en-NZ"/>
        </w:rPr>
        <w:t>is only recommended</w:t>
      </w:r>
      <w:r>
        <w:rPr>
          <w:lang w:val="en-NZ"/>
        </w:rPr>
        <w:t xml:space="preserve"> for advanced Microsoft Word users. The Microsoft Word template is suitable for both submission files. If </w:t>
      </w:r>
      <w:r w:rsidRPr="006E7535">
        <w:rPr>
          <w:noProof/>
          <w:lang w:val="en-NZ"/>
        </w:rPr>
        <w:t>you</w:t>
      </w:r>
      <w:r>
        <w:rPr>
          <w:lang w:val="en-NZ"/>
        </w:rPr>
        <w:t xml:space="preserve"> choose to follow this approach, please note that the language of the journal is New Zealand English. </w:t>
      </w:r>
    </w:p>
    <w:p w:rsidR="006E7535" w:rsidRDefault="006E7535" w:rsidP="006E7535">
      <w:pPr>
        <w:pStyle w:val="BodyText"/>
        <w:spacing w:before="120" w:after="120" w:line="240" w:lineRule="auto"/>
        <w:ind w:left="720"/>
        <w:rPr>
          <w:lang w:val="en-NZ"/>
        </w:rPr>
      </w:pPr>
      <w:r>
        <w:rPr>
          <w:lang w:val="en-NZ"/>
        </w:rPr>
        <w:t xml:space="preserve">In either case, using styles allows </w:t>
      </w:r>
      <w:r w:rsidRPr="006E7535">
        <w:rPr>
          <w:noProof/>
          <w:lang w:val="en-NZ"/>
        </w:rPr>
        <w:t>you</w:t>
      </w:r>
      <w:r>
        <w:rPr>
          <w:lang w:val="en-NZ"/>
        </w:rPr>
        <w:t xml:space="preserve"> to </w:t>
      </w:r>
      <w:r w:rsidRPr="004B005C">
        <w:rPr>
          <w:noProof/>
          <w:lang w:val="en-NZ"/>
        </w:rPr>
        <w:t>minimise</w:t>
      </w:r>
      <w:r>
        <w:rPr>
          <w:lang w:val="en-NZ"/>
        </w:rPr>
        <w:t xml:space="preserve"> the time </w:t>
      </w:r>
      <w:r w:rsidRPr="006E7535">
        <w:rPr>
          <w:noProof/>
          <w:lang w:val="en-NZ"/>
        </w:rPr>
        <w:t>you</w:t>
      </w:r>
      <w:r>
        <w:rPr>
          <w:lang w:val="en-NZ"/>
        </w:rPr>
        <w:t xml:space="preserve"> spend on formatting </w:t>
      </w:r>
      <w:r w:rsidRPr="006E7535">
        <w:rPr>
          <w:noProof/>
          <w:lang w:val="en-NZ"/>
        </w:rPr>
        <w:t>your</w:t>
      </w:r>
      <w:r>
        <w:rPr>
          <w:lang w:val="en-NZ"/>
        </w:rPr>
        <w:t xml:space="preserve"> submission to the NZJABR. </w:t>
      </w:r>
    </w:p>
    <w:p w:rsidR="006E7535" w:rsidRDefault="006E7535" w:rsidP="006E7535">
      <w:pPr>
        <w:pStyle w:val="BodyText"/>
        <w:spacing w:before="120" w:after="120" w:line="240" w:lineRule="auto"/>
        <w:rPr>
          <w:lang w:val="en-NZ"/>
        </w:rPr>
      </w:pPr>
      <w:r>
        <w:rPr>
          <w:lang w:val="en-NZ"/>
        </w:rPr>
        <w:t xml:space="preserve">Note that the style used for manuscript submission differs from that of the journal itself and that formatting made outside of styles may be lost when the production styles </w:t>
      </w:r>
      <w:r w:rsidRPr="006E7535">
        <w:rPr>
          <w:noProof/>
          <w:lang w:val="en-NZ"/>
        </w:rPr>
        <w:t>are applied</w:t>
      </w:r>
      <w:r>
        <w:rPr>
          <w:lang w:val="en-NZ"/>
        </w:rPr>
        <w:t>.</w:t>
      </w:r>
    </w:p>
    <w:p w:rsidR="006E7535" w:rsidRPr="006E7535" w:rsidRDefault="006E7535" w:rsidP="006E7535">
      <w:pPr>
        <w:pStyle w:val="Heading2"/>
      </w:pPr>
      <w:r w:rsidRPr="006E7535">
        <w:t>Content</w:t>
      </w:r>
    </w:p>
    <w:p w:rsidR="006E7535" w:rsidRPr="00C83B2A" w:rsidRDefault="006E7535" w:rsidP="006E7535">
      <w:pPr>
        <w:pStyle w:val="BodyText"/>
        <w:spacing w:before="120" w:after="120" w:line="240" w:lineRule="auto"/>
      </w:pPr>
      <w:r w:rsidRPr="00C83B2A">
        <w:rPr>
          <w:lang w:val="en-NZ" w:eastAsia="en-NZ"/>
        </w:rPr>
        <w:t xml:space="preserve">This file consists of the title of the manuscript, the abstract and the full manuscript including references and any technical appendices (if needed). </w:t>
      </w:r>
      <w:r>
        <w:rPr>
          <w:lang w:val="en-NZ" w:eastAsia="en-NZ"/>
        </w:rPr>
        <w:t>A</w:t>
      </w:r>
      <w:r w:rsidRPr="00C83B2A">
        <w:rPr>
          <w:lang w:val="en-NZ" w:eastAsia="en-NZ"/>
        </w:rPr>
        <w:t xml:space="preserve">uthor names should not appear in this file. Manuscripts (excluding references and technical appendices) must be 5,000 words or less. However, longer articles may be accepted by the editor if they are of exceptional quality. More details on how to write </w:t>
      </w:r>
      <w:r w:rsidRPr="009B2AC8">
        <w:rPr>
          <w:noProof/>
          <w:lang w:val="en-NZ" w:eastAsia="en-NZ"/>
        </w:rPr>
        <w:t>your</w:t>
      </w:r>
      <w:r w:rsidRPr="00C83B2A">
        <w:rPr>
          <w:lang w:val="en-NZ" w:eastAsia="en-NZ"/>
        </w:rPr>
        <w:t xml:space="preserve"> manuscript are below. </w:t>
      </w:r>
    </w:p>
    <w:p w:rsidR="006E7535" w:rsidRPr="006E7535" w:rsidRDefault="006E7535" w:rsidP="006E7535">
      <w:pPr>
        <w:pStyle w:val="Heading2"/>
      </w:pPr>
      <w:r w:rsidRPr="006E7535">
        <w:t>Writing style</w:t>
      </w:r>
    </w:p>
    <w:p w:rsidR="006E7535" w:rsidRDefault="006E7535" w:rsidP="006E7535">
      <w:pPr>
        <w:pStyle w:val="BodyText"/>
        <w:spacing w:before="120" w:after="120" w:line="240" w:lineRule="auto"/>
        <w:rPr>
          <w:lang w:val="en-NZ" w:eastAsia="en-NZ"/>
        </w:rPr>
      </w:pPr>
      <w:r w:rsidRPr="004B005C">
        <w:rPr>
          <w:lang w:val="en-NZ" w:eastAsia="en-NZ"/>
        </w:rPr>
        <w:t xml:space="preserve">Write </w:t>
      </w:r>
      <w:r w:rsidRPr="009B2AC8">
        <w:rPr>
          <w:noProof/>
          <w:lang w:val="en-NZ" w:eastAsia="en-NZ"/>
        </w:rPr>
        <w:t>your</w:t>
      </w:r>
      <w:r w:rsidRPr="004B005C">
        <w:rPr>
          <w:lang w:val="en-NZ" w:eastAsia="en-NZ"/>
        </w:rPr>
        <w:t xml:space="preserve"> paper in a readable style for a diverse audience that includes academics, business practitioners, and researchers. Do not abbreviate a term unless it </w:t>
      </w:r>
      <w:r w:rsidRPr="009B2AC8">
        <w:rPr>
          <w:noProof/>
          <w:lang w:val="en-NZ" w:eastAsia="en-NZ"/>
        </w:rPr>
        <w:t>is repeatedly used  and</w:t>
      </w:r>
      <w:r w:rsidRPr="004B005C">
        <w:rPr>
          <w:lang w:val="en-NZ" w:eastAsia="en-NZ"/>
        </w:rPr>
        <w:t xml:space="preserve"> the abbreviation is helpful to readers. If </w:t>
      </w:r>
      <w:r w:rsidRPr="009B2AC8">
        <w:rPr>
          <w:noProof/>
          <w:lang w:val="en-NZ" w:eastAsia="en-NZ"/>
        </w:rPr>
        <w:t>you</w:t>
      </w:r>
      <w:r w:rsidRPr="004B005C">
        <w:rPr>
          <w:lang w:val="en-NZ" w:eastAsia="en-NZ"/>
        </w:rPr>
        <w:t xml:space="preserve"> use an abbreviation in the text, spell out the term in full when first mentioned, followed by the abbreviation in parentheses; use the abbreviation after that.</w:t>
      </w:r>
      <w:r w:rsidRPr="004B005C">
        <w:rPr>
          <w:lang w:val="en-NZ" w:eastAsia="en-NZ"/>
        </w:rPr>
        <w:br/>
      </w:r>
      <w:r w:rsidRPr="004B005C">
        <w:rPr>
          <w:lang w:val="en-NZ" w:eastAsia="en-NZ"/>
        </w:rPr>
        <w:br/>
        <w:t>Keep title and subtitles short. Use at most three levels of heading and format with styles “Heading 1”, “Heading 2” or “Heading 3”, respectively. Keep footnotes to a minimum and number them consecutively throughout the text with superscript Arabic numerals. They should not include displayed formulae or tables. Do not use endnotes.</w:t>
      </w:r>
    </w:p>
    <w:p w:rsidR="006E29E2" w:rsidRPr="006E7535" w:rsidRDefault="006E7535" w:rsidP="006E7535">
      <w:pPr>
        <w:pStyle w:val="BodyText"/>
        <w:spacing w:before="120" w:after="120" w:line="240" w:lineRule="auto"/>
        <w:rPr>
          <w:b/>
          <w:lang w:val="en-NZ" w:eastAsia="en-NZ"/>
        </w:rPr>
      </w:pPr>
      <w:r w:rsidRPr="004B005C">
        <w:rPr>
          <w:b/>
          <w:noProof/>
          <w:lang w:val="en-NZ" w:eastAsia="en-NZ"/>
        </w:rPr>
        <w:t>References</w:t>
      </w:r>
      <w:bookmarkStart w:id="0" w:name="_GoBack"/>
      <w:bookmarkEnd w:id="0"/>
    </w:p>
    <w:sectPr w:rsidR="006E29E2" w:rsidRPr="006E75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0sjS3MDMyMrC0MLRQ0lEKTi0uzszPAykwrAUAabKz9CwAAAA="/>
  </w:docVars>
  <w:rsids>
    <w:rsidRoot w:val="006E7535"/>
    <w:rsid w:val="000040DE"/>
    <w:rsid w:val="00012EAB"/>
    <w:rsid w:val="000222D8"/>
    <w:rsid w:val="00027310"/>
    <w:rsid w:val="00052655"/>
    <w:rsid w:val="00084757"/>
    <w:rsid w:val="0009157C"/>
    <w:rsid w:val="00092B22"/>
    <w:rsid w:val="000A409B"/>
    <w:rsid w:val="000D2340"/>
    <w:rsid w:val="000D2825"/>
    <w:rsid w:val="000F03F3"/>
    <w:rsid w:val="000F71B8"/>
    <w:rsid w:val="001129F3"/>
    <w:rsid w:val="001411EC"/>
    <w:rsid w:val="00146850"/>
    <w:rsid w:val="001477F6"/>
    <w:rsid w:val="0015555F"/>
    <w:rsid w:val="0018402D"/>
    <w:rsid w:val="0018411F"/>
    <w:rsid w:val="001B1648"/>
    <w:rsid w:val="001C1714"/>
    <w:rsid w:val="001C723D"/>
    <w:rsid w:val="001D6110"/>
    <w:rsid w:val="001E3841"/>
    <w:rsid w:val="001F3EE2"/>
    <w:rsid w:val="00235B54"/>
    <w:rsid w:val="00246CFF"/>
    <w:rsid w:val="00254F3B"/>
    <w:rsid w:val="00297BCA"/>
    <w:rsid w:val="002A1904"/>
    <w:rsid w:val="002D0BB5"/>
    <w:rsid w:val="002E7FD9"/>
    <w:rsid w:val="00314661"/>
    <w:rsid w:val="0033140E"/>
    <w:rsid w:val="003364C2"/>
    <w:rsid w:val="00361430"/>
    <w:rsid w:val="003633A9"/>
    <w:rsid w:val="00363F44"/>
    <w:rsid w:val="00396E8E"/>
    <w:rsid w:val="003A43C2"/>
    <w:rsid w:val="003B5D18"/>
    <w:rsid w:val="003B6047"/>
    <w:rsid w:val="003C786C"/>
    <w:rsid w:val="003D4A0E"/>
    <w:rsid w:val="00400A06"/>
    <w:rsid w:val="00402AEA"/>
    <w:rsid w:val="00404FC7"/>
    <w:rsid w:val="0041417F"/>
    <w:rsid w:val="00436EAF"/>
    <w:rsid w:val="00453785"/>
    <w:rsid w:val="004654BA"/>
    <w:rsid w:val="0048215A"/>
    <w:rsid w:val="004A1425"/>
    <w:rsid w:val="004C3C45"/>
    <w:rsid w:val="004C4D14"/>
    <w:rsid w:val="004C50D9"/>
    <w:rsid w:val="004D48E2"/>
    <w:rsid w:val="004D5253"/>
    <w:rsid w:val="00501EC6"/>
    <w:rsid w:val="00503B47"/>
    <w:rsid w:val="00512891"/>
    <w:rsid w:val="00530CD0"/>
    <w:rsid w:val="00531C50"/>
    <w:rsid w:val="00533F62"/>
    <w:rsid w:val="00540CCF"/>
    <w:rsid w:val="005519C4"/>
    <w:rsid w:val="005569F8"/>
    <w:rsid w:val="00565382"/>
    <w:rsid w:val="00572E8A"/>
    <w:rsid w:val="005B2AB1"/>
    <w:rsid w:val="005F0CCE"/>
    <w:rsid w:val="005F4A1A"/>
    <w:rsid w:val="00601E41"/>
    <w:rsid w:val="00637C3B"/>
    <w:rsid w:val="0065028C"/>
    <w:rsid w:val="006507CF"/>
    <w:rsid w:val="00655B56"/>
    <w:rsid w:val="00664AA2"/>
    <w:rsid w:val="00671ED8"/>
    <w:rsid w:val="0067379B"/>
    <w:rsid w:val="00683503"/>
    <w:rsid w:val="006844CE"/>
    <w:rsid w:val="006949F6"/>
    <w:rsid w:val="006A457B"/>
    <w:rsid w:val="006B3475"/>
    <w:rsid w:val="006C03EC"/>
    <w:rsid w:val="006C748D"/>
    <w:rsid w:val="006D6D92"/>
    <w:rsid w:val="006E29E2"/>
    <w:rsid w:val="006E7535"/>
    <w:rsid w:val="006F1BBE"/>
    <w:rsid w:val="006F4D52"/>
    <w:rsid w:val="00701CD8"/>
    <w:rsid w:val="00703DC9"/>
    <w:rsid w:val="00707A7E"/>
    <w:rsid w:val="00713D67"/>
    <w:rsid w:val="007267AA"/>
    <w:rsid w:val="007373B8"/>
    <w:rsid w:val="007377C4"/>
    <w:rsid w:val="0074536F"/>
    <w:rsid w:val="007519BF"/>
    <w:rsid w:val="00753DB6"/>
    <w:rsid w:val="00754E5B"/>
    <w:rsid w:val="0077096E"/>
    <w:rsid w:val="0078685D"/>
    <w:rsid w:val="00794208"/>
    <w:rsid w:val="007C4999"/>
    <w:rsid w:val="007D22C7"/>
    <w:rsid w:val="007F2C9D"/>
    <w:rsid w:val="00807364"/>
    <w:rsid w:val="008137EE"/>
    <w:rsid w:val="00817840"/>
    <w:rsid w:val="00823E38"/>
    <w:rsid w:val="0083200B"/>
    <w:rsid w:val="00837FF0"/>
    <w:rsid w:val="008412F0"/>
    <w:rsid w:val="008421DF"/>
    <w:rsid w:val="008540F5"/>
    <w:rsid w:val="008546F4"/>
    <w:rsid w:val="0085782D"/>
    <w:rsid w:val="00875C0B"/>
    <w:rsid w:val="008767E7"/>
    <w:rsid w:val="0089472E"/>
    <w:rsid w:val="008B43F9"/>
    <w:rsid w:val="008D10C9"/>
    <w:rsid w:val="008D4E3A"/>
    <w:rsid w:val="009171F0"/>
    <w:rsid w:val="009516B0"/>
    <w:rsid w:val="00957999"/>
    <w:rsid w:val="009632FA"/>
    <w:rsid w:val="00967D9B"/>
    <w:rsid w:val="009A194F"/>
    <w:rsid w:val="009B1101"/>
    <w:rsid w:val="009B2AC8"/>
    <w:rsid w:val="009C346B"/>
    <w:rsid w:val="009D07CA"/>
    <w:rsid w:val="009D1A2F"/>
    <w:rsid w:val="009D1C7A"/>
    <w:rsid w:val="009E554C"/>
    <w:rsid w:val="009F5652"/>
    <w:rsid w:val="009F7CD6"/>
    <w:rsid w:val="00A034A0"/>
    <w:rsid w:val="00A11A7C"/>
    <w:rsid w:val="00A20607"/>
    <w:rsid w:val="00A25340"/>
    <w:rsid w:val="00A27930"/>
    <w:rsid w:val="00A36E78"/>
    <w:rsid w:val="00A4096F"/>
    <w:rsid w:val="00AA3857"/>
    <w:rsid w:val="00AB7B1D"/>
    <w:rsid w:val="00AC5218"/>
    <w:rsid w:val="00AE20FC"/>
    <w:rsid w:val="00AE2B71"/>
    <w:rsid w:val="00B10910"/>
    <w:rsid w:val="00B34C62"/>
    <w:rsid w:val="00B96389"/>
    <w:rsid w:val="00BA256A"/>
    <w:rsid w:val="00BA375C"/>
    <w:rsid w:val="00BD7E02"/>
    <w:rsid w:val="00BE401D"/>
    <w:rsid w:val="00BE4997"/>
    <w:rsid w:val="00C12FFE"/>
    <w:rsid w:val="00C20B27"/>
    <w:rsid w:val="00C27C03"/>
    <w:rsid w:val="00C335BC"/>
    <w:rsid w:val="00C64CAC"/>
    <w:rsid w:val="00C84BF8"/>
    <w:rsid w:val="00CA5489"/>
    <w:rsid w:val="00CB1BA9"/>
    <w:rsid w:val="00CC3502"/>
    <w:rsid w:val="00CC48B5"/>
    <w:rsid w:val="00CD025A"/>
    <w:rsid w:val="00CE04F2"/>
    <w:rsid w:val="00CE5425"/>
    <w:rsid w:val="00D04826"/>
    <w:rsid w:val="00D06935"/>
    <w:rsid w:val="00D076D6"/>
    <w:rsid w:val="00D16160"/>
    <w:rsid w:val="00D22D77"/>
    <w:rsid w:val="00D4424C"/>
    <w:rsid w:val="00D47136"/>
    <w:rsid w:val="00D6467C"/>
    <w:rsid w:val="00D738F0"/>
    <w:rsid w:val="00D74347"/>
    <w:rsid w:val="00D768CB"/>
    <w:rsid w:val="00D82FD1"/>
    <w:rsid w:val="00D959DB"/>
    <w:rsid w:val="00D96C8E"/>
    <w:rsid w:val="00DA300D"/>
    <w:rsid w:val="00DA6B61"/>
    <w:rsid w:val="00DB3958"/>
    <w:rsid w:val="00DB6ECD"/>
    <w:rsid w:val="00DC3277"/>
    <w:rsid w:val="00DC556D"/>
    <w:rsid w:val="00DD007E"/>
    <w:rsid w:val="00DD38EF"/>
    <w:rsid w:val="00DD66E2"/>
    <w:rsid w:val="00DE7289"/>
    <w:rsid w:val="00E20F40"/>
    <w:rsid w:val="00E40EE4"/>
    <w:rsid w:val="00E4783D"/>
    <w:rsid w:val="00E57966"/>
    <w:rsid w:val="00E6547C"/>
    <w:rsid w:val="00E65A9F"/>
    <w:rsid w:val="00E67393"/>
    <w:rsid w:val="00E67487"/>
    <w:rsid w:val="00E7121F"/>
    <w:rsid w:val="00E7227D"/>
    <w:rsid w:val="00E956CB"/>
    <w:rsid w:val="00EC5587"/>
    <w:rsid w:val="00ED0BDA"/>
    <w:rsid w:val="00F0579C"/>
    <w:rsid w:val="00F05C9B"/>
    <w:rsid w:val="00F20FB3"/>
    <w:rsid w:val="00F42E7D"/>
    <w:rsid w:val="00F70D3F"/>
    <w:rsid w:val="00F84663"/>
    <w:rsid w:val="00FA0133"/>
    <w:rsid w:val="00FC3229"/>
    <w:rsid w:val="00FD01B1"/>
    <w:rsid w:val="00FD7A4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7535"/>
  </w:style>
  <w:style w:type="paragraph" w:styleId="Heading1">
    <w:name w:val="heading 1"/>
    <w:basedOn w:val="Normal"/>
    <w:next w:val="Normal"/>
    <w:link w:val="Heading1Char"/>
    <w:uiPriority w:val="9"/>
    <w:qFormat/>
    <w:rsid w:val="006E7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6E7535"/>
    <w:pPr>
      <w:keepNext/>
      <w:spacing w:after="240" w:line="300" w:lineRule="exact"/>
      <w:jc w:val="both"/>
      <w:outlineLvl w:val="1"/>
    </w:pPr>
    <w:rPr>
      <w:rFonts w:ascii="Times New Roman" w:eastAsia="Times New Roman" w:hAnsi="Times New Roman" w:cs="Times New Roman"/>
      <w:b/>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5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E7535"/>
    <w:rPr>
      <w:rFonts w:ascii="Times New Roman" w:eastAsia="Times New Roman" w:hAnsi="Times New Roman" w:cs="Times New Roman"/>
      <w:b/>
      <w:sz w:val="24"/>
      <w:szCs w:val="24"/>
      <w:lang w:eastAsia="en-NZ"/>
    </w:rPr>
  </w:style>
  <w:style w:type="paragraph" w:styleId="BodyText">
    <w:name w:val="Body Text"/>
    <w:basedOn w:val="Normal"/>
    <w:link w:val="BodyTextChar"/>
    <w:rsid w:val="006E7535"/>
    <w:pPr>
      <w:tabs>
        <w:tab w:val="right" w:pos="8640"/>
      </w:tabs>
      <w:spacing w:after="240" w:line="48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6E7535"/>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6E7535"/>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US"/>
    </w:rPr>
  </w:style>
  <w:style w:type="character" w:customStyle="1" w:styleId="TitleChar">
    <w:name w:val="Title Char"/>
    <w:basedOn w:val="DefaultParagraphFont"/>
    <w:link w:val="Title"/>
    <w:uiPriority w:val="10"/>
    <w:rsid w:val="006E7535"/>
    <w:rPr>
      <w:rFonts w:ascii="Cambria" w:eastAsia="Times New Roman" w:hAnsi="Cambria" w:cs="Times New Roman"/>
      <w:color w:val="17365D"/>
      <w:spacing w:val="5"/>
      <w:kern w:val="28"/>
      <w:sz w:val="52"/>
      <w:szCs w:val="5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7535"/>
  </w:style>
  <w:style w:type="paragraph" w:styleId="Heading1">
    <w:name w:val="heading 1"/>
    <w:basedOn w:val="Normal"/>
    <w:next w:val="Normal"/>
    <w:link w:val="Heading1Char"/>
    <w:uiPriority w:val="9"/>
    <w:qFormat/>
    <w:rsid w:val="006E7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6E7535"/>
    <w:pPr>
      <w:keepNext/>
      <w:spacing w:after="240" w:line="300" w:lineRule="exact"/>
      <w:jc w:val="both"/>
      <w:outlineLvl w:val="1"/>
    </w:pPr>
    <w:rPr>
      <w:rFonts w:ascii="Times New Roman" w:eastAsia="Times New Roman" w:hAnsi="Times New Roman" w:cs="Times New Roman"/>
      <w:b/>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5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E7535"/>
    <w:rPr>
      <w:rFonts w:ascii="Times New Roman" w:eastAsia="Times New Roman" w:hAnsi="Times New Roman" w:cs="Times New Roman"/>
      <w:b/>
      <w:sz w:val="24"/>
      <w:szCs w:val="24"/>
      <w:lang w:eastAsia="en-NZ"/>
    </w:rPr>
  </w:style>
  <w:style w:type="paragraph" w:styleId="BodyText">
    <w:name w:val="Body Text"/>
    <w:basedOn w:val="Normal"/>
    <w:link w:val="BodyTextChar"/>
    <w:rsid w:val="006E7535"/>
    <w:pPr>
      <w:tabs>
        <w:tab w:val="right" w:pos="8640"/>
      </w:tabs>
      <w:spacing w:after="240" w:line="48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6E7535"/>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6E7535"/>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US"/>
    </w:rPr>
  </w:style>
  <w:style w:type="character" w:customStyle="1" w:styleId="TitleChar">
    <w:name w:val="Title Char"/>
    <w:basedOn w:val="DefaultParagraphFont"/>
    <w:link w:val="Title"/>
    <w:uiPriority w:val="10"/>
    <w:rsid w:val="006E7535"/>
    <w:rPr>
      <w:rFonts w:ascii="Cambria" w:eastAsia="Times New Roman" w:hAnsi="Cambria" w:cs="Times New Roman"/>
      <w:color w:val="17365D"/>
      <w:spacing w:val="5"/>
      <w:kern w:val="28"/>
      <w:sz w:val="52"/>
      <w:szCs w:val="5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anukau Institute of Technology</Company>
  <LinksUpToDate>false</LinksUpToDate>
  <CharactersWithSpaces>2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Ahmed</dc:creator>
  <cp:lastModifiedBy>Daud Ahmed</cp:lastModifiedBy>
  <cp:revision>2</cp:revision>
  <dcterms:created xsi:type="dcterms:W3CDTF">2015-12-21T00:03:00Z</dcterms:created>
  <dcterms:modified xsi:type="dcterms:W3CDTF">2015-12-21T00:04:00Z</dcterms:modified>
</cp:coreProperties>
</file>